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77EF9" w14:textId="77777777" w:rsidR="000E7B8C" w:rsidRPr="007E761B" w:rsidRDefault="000E7B8C" w:rsidP="000E7B8C">
      <w:pPr>
        <w:jc w:val="center"/>
        <w:rPr>
          <w:rFonts w:eastAsia="Calibri"/>
          <w:b/>
          <w:sz w:val="40"/>
          <w:szCs w:val="28"/>
        </w:rPr>
      </w:pPr>
      <w:r w:rsidRPr="007E761B">
        <w:rPr>
          <w:rFonts w:eastAsia="Calibri"/>
          <w:b/>
          <w:sz w:val="40"/>
          <w:szCs w:val="28"/>
        </w:rPr>
        <w:t>2021 Ruth Dickie Grants-in-Aid and Research Scholarship Application</w:t>
      </w:r>
    </w:p>
    <w:p w14:paraId="631EDCD0" w14:textId="77777777" w:rsidR="000E7B8C" w:rsidRPr="000D2209" w:rsidRDefault="000E7B8C" w:rsidP="000E7B8C">
      <w:pPr>
        <w:jc w:val="center"/>
        <w:rPr>
          <w:rFonts w:eastAsia="Calibri"/>
          <w:b/>
          <w:sz w:val="24"/>
          <w:szCs w:val="28"/>
        </w:rPr>
      </w:pPr>
      <w:r w:rsidRPr="000D2209">
        <w:rPr>
          <w:rFonts w:eastAsia="Calibri"/>
          <w:b/>
          <w:sz w:val="24"/>
          <w:szCs w:val="28"/>
        </w:rPr>
        <w:t>Graduate Women in Science</w:t>
      </w:r>
    </w:p>
    <w:p w14:paraId="320A06E8" w14:textId="77777777" w:rsidR="000E7B8C" w:rsidRPr="000D2209" w:rsidRDefault="000E7B8C" w:rsidP="000E7B8C">
      <w:pPr>
        <w:jc w:val="center"/>
        <w:rPr>
          <w:rFonts w:eastAsia="Calibri"/>
          <w:b/>
          <w:sz w:val="24"/>
          <w:szCs w:val="28"/>
        </w:rPr>
      </w:pPr>
      <w:r w:rsidRPr="000D2209">
        <w:rPr>
          <w:rFonts w:eastAsia="Calibri"/>
          <w:b/>
          <w:sz w:val="24"/>
          <w:szCs w:val="28"/>
        </w:rPr>
        <w:t>Madison Chapter</w:t>
      </w:r>
    </w:p>
    <w:p w14:paraId="45B7C8F9" w14:textId="77777777" w:rsidR="000E7B8C" w:rsidRPr="00BE7661" w:rsidRDefault="000E7B8C" w:rsidP="000E7B8C">
      <w:pPr>
        <w:jc w:val="center"/>
        <w:rPr>
          <w:rFonts w:eastAsia="Calibri"/>
          <w:b/>
        </w:rPr>
      </w:pPr>
    </w:p>
    <w:p w14:paraId="36A5D85E" w14:textId="77777777" w:rsidR="000E7B8C" w:rsidRPr="00BE7661" w:rsidRDefault="000E7B8C" w:rsidP="000E7B8C">
      <w:pPr>
        <w:rPr>
          <w:rFonts w:eastAsia="Calibri"/>
        </w:rPr>
      </w:pPr>
      <w:r w:rsidRPr="00BE7661">
        <w:rPr>
          <w:rFonts w:eastAsia="Calibri"/>
        </w:rPr>
        <w:t>Applicant Name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____________________________________________</w:t>
      </w:r>
    </w:p>
    <w:p w14:paraId="136A54CF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Applicant SSN (used for tax purposes only)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_______________________</w:t>
      </w:r>
    </w:p>
    <w:p w14:paraId="714447B0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Birth Date/Place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_____________________________</w:t>
      </w:r>
    </w:p>
    <w:p w14:paraId="637F1782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 xml:space="preserve">Beta Chapter Member Since:  _________________________ </w:t>
      </w:r>
    </w:p>
    <w:p w14:paraId="1DB5B7B6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Present Title (RA/TA)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</w:t>
      </w:r>
    </w:p>
    <w:p w14:paraId="5F5580A8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 xml:space="preserve">Office </w:t>
      </w:r>
      <w:proofErr w:type="gramStart"/>
      <w:r w:rsidRPr="00BE7661">
        <w:rPr>
          <w:rFonts w:eastAsia="Calibri"/>
        </w:rPr>
        <w:t>Address:_</w:t>
      </w:r>
      <w:proofErr w:type="gramEnd"/>
      <w:r w:rsidRPr="00BE7661">
        <w:rPr>
          <w:rFonts w:eastAsia="Calibri"/>
        </w:rPr>
        <w:t>_____________________________________________________________________</w:t>
      </w:r>
    </w:p>
    <w:p w14:paraId="6E358811" w14:textId="392282D0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 xml:space="preserve">E-mail </w:t>
      </w:r>
      <w:proofErr w:type="gramStart"/>
      <w:r w:rsidRPr="00BE7661">
        <w:rPr>
          <w:rFonts w:eastAsia="Calibri"/>
        </w:rPr>
        <w:t>Address:_</w:t>
      </w:r>
      <w:proofErr w:type="gramEnd"/>
      <w:r w:rsidRPr="00BE7661">
        <w:rPr>
          <w:rFonts w:eastAsia="Calibri"/>
        </w:rPr>
        <w:t>_____________________________________</w:t>
      </w:r>
      <w:r w:rsidR="0081717F">
        <w:rPr>
          <w:rFonts w:eastAsia="Calibri"/>
        </w:rPr>
        <w:t>_______________________________</w:t>
      </w:r>
    </w:p>
    <w:p w14:paraId="16B1E89E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Advisor’s name and e-mail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____________________________________________</w:t>
      </w:r>
    </w:p>
    <w:p w14:paraId="4235B35D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Subject Field of Proposed Research (be specific)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____________________________</w:t>
      </w:r>
    </w:p>
    <w:p w14:paraId="212ED8F2" w14:textId="77777777" w:rsidR="000E7B8C" w:rsidRPr="00BE7661" w:rsidRDefault="000E7B8C" w:rsidP="000E7B8C">
      <w:pPr>
        <w:spacing w:before="240"/>
        <w:rPr>
          <w:rFonts w:eastAsia="Calibri"/>
        </w:rPr>
      </w:pPr>
      <w:proofErr w:type="gramStart"/>
      <w:r w:rsidRPr="00BE7661">
        <w:rPr>
          <w:rFonts w:eastAsia="Calibri"/>
        </w:rPr>
        <w:t>Department:_</w:t>
      </w:r>
      <w:proofErr w:type="gramEnd"/>
      <w:r w:rsidRPr="00BE7661">
        <w:rPr>
          <w:rFonts w:eastAsia="Calibri"/>
        </w:rPr>
        <w:t>__________________________________________________________________</w:t>
      </w:r>
    </w:p>
    <w:p w14:paraId="1D456D72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 xml:space="preserve">Applying for Ruth Dickie </w:t>
      </w:r>
      <w:r w:rsidRPr="00BE7661">
        <w:rPr>
          <w:rFonts w:eastAsia="Calibri"/>
          <w:b/>
        </w:rPr>
        <w:t>Grants-in-Aid</w:t>
      </w:r>
      <w:r>
        <w:rPr>
          <w:rFonts w:eastAsia="Calibri"/>
          <w:b/>
        </w:rPr>
        <w:t xml:space="preserve"> [$500]</w:t>
      </w:r>
      <w:r>
        <w:rPr>
          <w:rFonts w:eastAsia="Calibri"/>
        </w:rPr>
        <w:t xml:space="preserve"> </w:t>
      </w:r>
      <w:proofErr w:type="gramStart"/>
      <w:r>
        <w:rPr>
          <w:rFonts w:eastAsia="Calibri"/>
        </w:rPr>
        <w:t xml:space="preserve">(  </w:t>
      </w:r>
      <w:proofErr w:type="gramEnd"/>
      <w:r>
        <w:rPr>
          <w:rFonts w:eastAsia="Calibri"/>
        </w:rPr>
        <w:t xml:space="preserve"> )</w:t>
      </w:r>
      <w:r w:rsidRPr="00BE7661">
        <w:rPr>
          <w:rFonts w:eastAsia="Calibri"/>
        </w:rPr>
        <w:t xml:space="preserve"> or  </w:t>
      </w:r>
      <w:r w:rsidRPr="00BE7661">
        <w:rPr>
          <w:rFonts w:eastAsia="Calibri"/>
          <w:b/>
        </w:rPr>
        <w:t>Research Scholarship</w:t>
      </w:r>
      <w:r>
        <w:rPr>
          <w:rFonts w:eastAsia="Calibri"/>
          <w:b/>
        </w:rPr>
        <w:t xml:space="preserve"> [up to $3000] </w:t>
      </w:r>
      <w:r w:rsidRPr="00BE7661">
        <w:rPr>
          <w:rFonts w:eastAsia="Calibri"/>
        </w:rPr>
        <w:t>(   ) (check one).</w:t>
      </w:r>
    </w:p>
    <w:p w14:paraId="0B84645E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 xml:space="preserve">Project </w:t>
      </w:r>
      <w:proofErr w:type="gramStart"/>
      <w:r w:rsidRPr="00BE7661">
        <w:rPr>
          <w:rFonts w:eastAsia="Calibri"/>
        </w:rPr>
        <w:t>Title:_</w:t>
      </w:r>
      <w:proofErr w:type="gramEnd"/>
      <w:r w:rsidRPr="00BE7661">
        <w:rPr>
          <w:rFonts w:eastAsia="Calibri"/>
        </w:rPr>
        <w:t>________________________________________________________________</w:t>
      </w:r>
    </w:p>
    <w:p w14:paraId="710B153B" w14:textId="77777777" w:rsidR="000E7B8C" w:rsidRPr="00BE7661" w:rsidRDefault="000E7B8C" w:rsidP="000E7B8C">
      <w:pPr>
        <w:rPr>
          <w:rFonts w:eastAsia="Calibri"/>
          <w:b/>
        </w:rPr>
      </w:pPr>
    </w:p>
    <w:p w14:paraId="513A6348" w14:textId="77777777" w:rsidR="000E7B8C" w:rsidRPr="00BE7661" w:rsidRDefault="000E7B8C" w:rsidP="000E7B8C">
      <w:pPr>
        <w:rPr>
          <w:rFonts w:eastAsia="Calibri"/>
          <w:b/>
        </w:rPr>
      </w:pPr>
      <w:r w:rsidRPr="00BE7661">
        <w:rPr>
          <w:rFonts w:eastAsia="Calibri"/>
          <w:b/>
        </w:rPr>
        <w:t>Protocols for working with human or animal subjects (if applicable).</w:t>
      </w:r>
    </w:p>
    <w:p w14:paraId="47FF9BE5" w14:textId="77777777" w:rsidR="000E7B8C" w:rsidRPr="00BE7661" w:rsidRDefault="000E7B8C" w:rsidP="000E7B8C">
      <w:pPr>
        <w:rPr>
          <w:rFonts w:eastAsia="Calibri"/>
        </w:rPr>
      </w:pPr>
      <w:r w:rsidRPr="00BE7661">
        <w:rPr>
          <w:rFonts w:eastAsia="Calibri"/>
        </w:rPr>
        <w:t>Check the appropriate choice:</w:t>
      </w:r>
    </w:p>
    <w:p w14:paraId="340C78C2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(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 xml:space="preserve"> ) Work does not involve human or animal subjects.</w:t>
      </w:r>
    </w:p>
    <w:p w14:paraId="5D8178C6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(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 xml:space="preserve"> ) Has been approved by appropriate institutional bodies.  Append copies of permits and/or licenses to application.</w:t>
      </w:r>
    </w:p>
    <w:p w14:paraId="4B033D03" w14:textId="777700F7" w:rsidR="000E7B8C" w:rsidRPr="00BE7661" w:rsidRDefault="000E7B8C" w:rsidP="000E7B8C">
      <w:pPr>
        <w:spacing w:before="240"/>
        <w:rPr>
          <w:rFonts w:eastAsia="Calibri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70E955A5" wp14:editId="48942C5E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1721485" cy="566420"/>
            <wp:effectExtent l="0" t="0" r="0" b="5080"/>
            <wp:wrapSquare wrapText="bothSides"/>
            <wp:docPr id="3" name="Picture 3" descr="C:\Users\walchek\AppData\Local\Microsoft\Windows\INetCache\Content.Word\GWIS_Madison_4Color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lchek\AppData\Local\Microsoft\Windows\INetCache\Content.Word\GWIS_Madison_4Color (2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485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E7661">
        <w:rPr>
          <w:rFonts w:eastAsia="Calibri"/>
        </w:rPr>
        <w:t>(  ) Approval is pending or permits and/or licenses are unavailable at the present time.  Please explain delay: ______________________________________________________________________________</w:t>
      </w:r>
      <w:r>
        <w:rPr>
          <w:rFonts w:eastAsia="Calibri"/>
        </w:rPr>
        <w:t>___</w:t>
      </w:r>
    </w:p>
    <w:p w14:paraId="56488A4F" w14:textId="77777777" w:rsidR="000E7B8C" w:rsidRPr="00BE7661" w:rsidRDefault="000E7B8C" w:rsidP="000E7B8C">
      <w:pPr>
        <w:spacing w:before="240"/>
      </w:pPr>
      <w:r w:rsidRPr="00BE7661">
        <w:rPr>
          <w:rFonts w:eastAsia="Calibri"/>
        </w:rPr>
        <w:t>__________________________________________________________________________________</w:t>
      </w:r>
    </w:p>
    <w:p w14:paraId="69C5E61D" w14:textId="7DC104FD" w:rsidR="001547E1" w:rsidRPr="000E7B8C" w:rsidRDefault="001547E1" w:rsidP="000E7B8C"/>
    <w:sectPr w:rsidR="001547E1" w:rsidRPr="000E7B8C" w:rsidSect="007E761B">
      <w:pgSz w:w="12240" w:h="15840"/>
      <w:pgMar w:top="990" w:right="1080" w:bottom="1080" w:left="1080" w:header="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zEyMjQxtgRiAyUdpeDU4uLM/DyQAtNaAOEdfNMsAAAA"/>
  </w:docVars>
  <w:rsids>
    <w:rsidRoot w:val="001547E1"/>
    <w:rsid w:val="000B10F0"/>
    <w:rsid w:val="000E7B8C"/>
    <w:rsid w:val="001547E1"/>
    <w:rsid w:val="002D7841"/>
    <w:rsid w:val="003E78A0"/>
    <w:rsid w:val="0047296A"/>
    <w:rsid w:val="004D6A9F"/>
    <w:rsid w:val="007E761B"/>
    <w:rsid w:val="0081717F"/>
    <w:rsid w:val="00B450FA"/>
    <w:rsid w:val="00BE7661"/>
    <w:rsid w:val="00C120C6"/>
    <w:rsid w:val="00C92455"/>
    <w:rsid w:val="00E153F5"/>
    <w:rsid w:val="00FC1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5E608"/>
  <w15:docId w15:val="{6090B2DD-AB46-4805-8179-B9A03F75A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chek</dc:creator>
  <cp:lastModifiedBy>Margaret Jameson</cp:lastModifiedBy>
  <cp:revision>2</cp:revision>
  <dcterms:created xsi:type="dcterms:W3CDTF">2021-02-09T16:52:00Z</dcterms:created>
  <dcterms:modified xsi:type="dcterms:W3CDTF">2021-02-09T16:52:00Z</dcterms:modified>
</cp:coreProperties>
</file>